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10EC9" w14:textId="3D390001" w:rsidR="00C60521" w:rsidRDefault="00C60521" w:rsidP="00C60521">
      <w:r>
        <w:t xml:space="preserve"> </w:t>
      </w:r>
      <w:r w:rsidR="00BC3014">
        <w:rPr>
          <w:rFonts w:ascii="Calibri" w:hAnsi="Calibri" w:cs="Calibri"/>
          <w:b/>
          <w:noProof/>
          <w:color w:val="660033"/>
        </w:rPr>
        <w:drawing>
          <wp:anchor distT="0" distB="0" distL="114300" distR="114300" simplePos="0" relativeHeight="251659264" behindDoc="1" locked="0" layoutInCell="1" allowOverlap="1" wp14:anchorId="4EC1F08B" wp14:editId="0135D7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63624" cy="14538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624" cy="1453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10ECA" w14:textId="77777777" w:rsidR="00C60521" w:rsidRDefault="00C60521" w:rsidP="00C60521"/>
    <w:p w14:paraId="2B397B53" w14:textId="31A45593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 w:rsidRPr="0043298F">
        <w:rPr>
          <w:rFonts w:cs="Arial"/>
          <w:b/>
          <w:color w:val="660033"/>
        </w:rPr>
        <w:t>Howard Community College Commission on the Future</w:t>
      </w:r>
    </w:p>
    <w:p w14:paraId="0873A53F" w14:textId="77777777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</w:p>
    <w:p w14:paraId="39B70405" w14:textId="77777777" w:rsidR="009607B9" w:rsidRDefault="003628A3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>
        <w:rPr>
          <w:rFonts w:cs="Arial"/>
          <w:b/>
          <w:color w:val="660033"/>
        </w:rPr>
        <w:t>Fostering Community Task Force</w:t>
      </w:r>
      <w:r w:rsidR="009607B9">
        <w:rPr>
          <w:rFonts w:cs="Arial"/>
          <w:b/>
          <w:color w:val="660033"/>
        </w:rPr>
        <w:t xml:space="preserve"> Meeting </w:t>
      </w:r>
    </w:p>
    <w:p w14:paraId="34D42E51" w14:textId="631BB9E2" w:rsidR="00BC3014" w:rsidRPr="0043298F" w:rsidRDefault="009607B9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>
        <w:rPr>
          <w:rFonts w:cs="Arial"/>
          <w:b/>
          <w:color w:val="660033"/>
        </w:rPr>
        <w:t>Agenda</w:t>
      </w:r>
    </w:p>
    <w:p w14:paraId="4874B655" w14:textId="77777777" w:rsidR="00FE01B1" w:rsidRDefault="00FE01B1" w:rsidP="00E3207A">
      <w:pPr>
        <w:jc w:val="center"/>
        <w:rPr>
          <w:rFonts w:cs="Arial"/>
        </w:rPr>
      </w:pPr>
    </w:p>
    <w:p w14:paraId="04710ECC" w14:textId="39749525" w:rsidR="00E3207A" w:rsidRDefault="009607B9" w:rsidP="00E3207A">
      <w:pPr>
        <w:jc w:val="center"/>
        <w:rPr>
          <w:rFonts w:cs="Arial"/>
        </w:rPr>
      </w:pPr>
      <w:r>
        <w:rPr>
          <w:rFonts w:cs="Arial"/>
        </w:rPr>
        <w:t xml:space="preserve">November </w:t>
      </w:r>
      <w:r w:rsidR="004265C8">
        <w:rPr>
          <w:rFonts w:cs="Arial"/>
        </w:rPr>
        <w:t>21</w:t>
      </w:r>
      <w:r>
        <w:rPr>
          <w:rFonts w:cs="Arial"/>
        </w:rPr>
        <w:t>, 2022</w:t>
      </w:r>
    </w:p>
    <w:p w14:paraId="1A3761EE" w14:textId="23B154EB" w:rsidR="003628A3" w:rsidRPr="00BC3014" w:rsidRDefault="003628A3" w:rsidP="00E3207A">
      <w:pPr>
        <w:jc w:val="center"/>
        <w:rPr>
          <w:rFonts w:cs="Arial"/>
        </w:rPr>
      </w:pPr>
      <w:r>
        <w:rPr>
          <w:rFonts w:cs="Arial"/>
        </w:rPr>
        <w:t>12:30 p</w:t>
      </w:r>
      <w:r w:rsidR="007A438D">
        <w:rPr>
          <w:rFonts w:cs="Arial"/>
        </w:rPr>
        <w:t>.</w:t>
      </w:r>
      <w:r>
        <w:rPr>
          <w:rFonts w:cs="Arial"/>
        </w:rPr>
        <w:t>m</w:t>
      </w:r>
      <w:r w:rsidR="007A438D">
        <w:rPr>
          <w:rFonts w:cs="Arial"/>
        </w:rPr>
        <w:t>.</w:t>
      </w:r>
      <w:r>
        <w:rPr>
          <w:rFonts w:cs="Arial"/>
        </w:rPr>
        <w:t xml:space="preserve"> – 2:00 p</w:t>
      </w:r>
      <w:r w:rsidR="007A438D">
        <w:rPr>
          <w:rFonts w:cs="Arial"/>
        </w:rPr>
        <w:t>.</w:t>
      </w:r>
      <w:r>
        <w:rPr>
          <w:rFonts w:cs="Arial"/>
        </w:rPr>
        <w:t>m</w:t>
      </w:r>
      <w:r w:rsidR="007A438D">
        <w:rPr>
          <w:rFonts w:cs="Arial"/>
        </w:rPr>
        <w:t>.</w:t>
      </w:r>
    </w:p>
    <w:p w14:paraId="04710ECE" w14:textId="12E9FAAF" w:rsidR="00E3207A" w:rsidRPr="00BC3014" w:rsidRDefault="00BC3014" w:rsidP="004969FD">
      <w:pPr>
        <w:jc w:val="center"/>
        <w:rPr>
          <w:rFonts w:cs="Arial"/>
        </w:rPr>
      </w:pPr>
      <w:r w:rsidRPr="00BC3014">
        <w:rPr>
          <w:rFonts w:cs="Arial"/>
        </w:rPr>
        <w:t>Zoom link</w:t>
      </w:r>
    </w:p>
    <w:p w14:paraId="525A51CC" w14:textId="4083B4B8" w:rsidR="00BC3014" w:rsidRDefault="00BC3014" w:rsidP="002E7D61">
      <w:pPr>
        <w:jc w:val="both"/>
        <w:rPr>
          <w:rFonts w:ascii="Calibri" w:hAnsi="Calibri" w:cs="Calibri"/>
          <w:b/>
          <w:sz w:val="22"/>
          <w:szCs w:val="22"/>
        </w:rPr>
      </w:pPr>
    </w:p>
    <w:p w14:paraId="17B8C885" w14:textId="77777777" w:rsidR="00FE01B1" w:rsidRPr="004265E5" w:rsidRDefault="00FE01B1" w:rsidP="002E7D61">
      <w:pPr>
        <w:jc w:val="both"/>
        <w:rPr>
          <w:rFonts w:ascii="Calibri" w:hAnsi="Calibri" w:cs="Calibri"/>
          <w:b/>
        </w:rPr>
      </w:pPr>
    </w:p>
    <w:p w14:paraId="3A111887" w14:textId="4E418E07" w:rsidR="004265E5" w:rsidRPr="004265E5" w:rsidRDefault="004265E5" w:rsidP="004265E5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 xml:space="preserve">Welcome 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  <w:t>Bita Dayhoff</w:t>
      </w:r>
    </w:p>
    <w:p w14:paraId="2B8774B0" w14:textId="77777777" w:rsidR="004265E5" w:rsidRPr="004265E5" w:rsidRDefault="004265E5" w:rsidP="004265E5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 xml:space="preserve">Approval of minutes </w:t>
      </w:r>
    </w:p>
    <w:p w14:paraId="0272A63B" w14:textId="0AFA6B89" w:rsidR="002E7D61" w:rsidRPr="004265E5" w:rsidRDefault="004265E5" w:rsidP="004265E5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>Recap of last meeting and purpose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</w:p>
    <w:p w14:paraId="0A3730C6" w14:textId="77777777" w:rsidR="004265E5" w:rsidRPr="004265E5" w:rsidRDefault="004265E5" w:rsidP="002E7D61">
      <w:pPr>
        <w:rPr>
          <w:rFonts w:asciiTheme="minorHAnsi" w:hAnsiTheme="minorHAnsi" w:cstheme="minorHAnsi"/>
          <w:bCs/>
        </w:rPr>
      </w:pPr>
    </w:p>
    <w:p w14:paraId="0CB6448F" w14:textId="65574A78" w:rsidR="005F2F15" w:rsidRPr="004265E5" w:rsidRDefault="004265E5" w:rsidP="002E7D61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>Level setting on the work we are about to do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  <w:t>Laura Bacon</w:t>
      </w:r>
    </w:p>
    <w:p w14:paraId="59B85F6C" w14:textId="77777777" w:rsidR="004265E5" w:rsidRPr="004265E5" w:rsidRDefault="004265E5" w:rsidP="002E7D61">
      <w:pPr>
        <w:rPr>
          <w:rFonts w:asciiTheme="minorHAnsi" w:hAnsiTheme="minorHAnsi" w:cstheme="minorHAnsi"/>
          <w:bCs/>
        </w:rPr>
      </w:pPr>
    </w:p>
    <w:p w14:paraId="76EF4F25" w14:textId="5CC107CD" w:rsidR="004265E5" w:rsidRPr="004265E5" w:rsidRDefault="004265E5" w:rsidP="002E7D61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>Brainstorming on the 2 questions posed by HCC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All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</w:p>
    <w:p w14:paraId="143E30DC" w14:textId="77777777" w:rsidR="004265E5" w:rsidRPr="004265E5" w:rsidRDefault="004265E5">
      <w:pPr>
        <w:pStyle w:val="ListParagraph"/>
        <w:numPr>
          <w:ilvl w:val="6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4265E5">
        <w:rPr>
          <w:rFonts w:asciiTheme="minorHAnsi" w:hAnsiTheme="minorHAnsi" w:cstheme="minorHAnsi"/>
          <w:color w:val="000000"/>
          <w:sz w:val="24"/>
          <w:szCs w:val="24"/>
        </w:rPr>
        <w:t>How can we best design our Social Justice office?</w:t>
      </w:r>
      <w:r w:rsidRPr="004265E5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30E5116F" w14:textId="77777777" w:rsidR="004265E5" w:rsidRPr="004265E5" w:rsidRDefault="004265E5" w:rsidP="004265E5">
      <w:pPr>
        <w:pStyle w:val="ListParagraph"/>
        <w:spacing w:after="0" w:line="240" w:lineRule="auto"/>
        <w:ind w:left="5616"/>
        <w:rPr>
          <w:rFonts w:asciiTheme="minorHAnsi" w:hAnsiTheme="minorHAnsi" w:cstheme="minorHAnsi"/>
          <w:sz w:val="24"/>
          <w:szCs w:val="24"/>
        </w:rPr>
      </w:pPr>
    </w:p>
    <w:p w14:paraId="5EDA9AED" w14:textId="77777777" w:rsidR="004265E5" w:rsidRPr="004265E5" w:rsidRDefault="004265E5">
      <w:pPr>
        <w:pStyle w:val="ListParagraph"/>
        <w:numPr>
          <w:ilvl w:val="6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4265E5">
        <w:rPr>
          <w:rFonts w:asciiTheme="minorHAnsi" w:hAnsiTheme="minorHAnsi" w:cstheme="minorHAnsi"/>
          <w:color w:val="000000"/>
          <w:sz w:val="24"/>
          <w:szCs w:val="24"/>
        </w:rPr>
        <w:t>Who will partner with us to maximize the outreach?</w:t>
      </w:r>
    </w:p>
    <w:p w14:paraId="52FAE840" w14:textId="77777777" w:rsidR="004265E5" w:rsidRPr="004265E5" w:rsidRDefault="004265E5" w:rsidP="002E7D61">
      <w:pPr>
        <w:rPr>
          <w:rFonts w:asciiTheme="minorHAnsi" w:hAnsiTheme="minorHAnsi" w:cstheme="minorHAnsi"/>
          <w:bCs/>
        </w:rPr>
      </w:pPr>
    </w:p>
    <w:p w14:paraId="2CEEB1FC" w14:textId="3752B748" w:rsidR="004265E5" w:rsidRPr="004265E5" w:rsidRDefault="004265E5" w:rsidP="002E7D61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>Share-out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All</w:t>
      </w:r>
    </w:p>
    <w:p w14:paraId="41B02B43" w14:textId="77777777" w:rsidR="004265E5" w:rsidRPr="004265E5" w:rsidRDefault="004265E5" w:rsidP="002E7D61">
      <w:pPr>
        <w:rPr>
          <w:rFonts w:asciiTheme="minorHAnsi" w:hAnsiTheme="minorHAnsi" w:cstheme="minorHAnsi"/>
          <w:bCs/>
        </w:rPr>
      </w:pPr>
    </w:p>
    <w:p w14:paraId="10948F02" w14:textId="77777777" w:rsidR="004265E5" w:rsidRPr="004265E5" w:rsidRDefault="004265E5" w:rsidP="004265E5">
      <w:pPr>
        <w:rPr>
          <w:rFonts w:asciiTheme="minorHAnsi" w:hAnsiTheme="minorHAnsi" w:cstheme="minorHAnsi"/>
          <w:bCs/>
        </w:rPr>
      </w:pPr>
      <w:r w:rsidRPr="004265E5">
        <w:rPr>
          <w:rFonts w:asciiTheme="minorHAnsi" w:hAnsiTheme="minorHAnsi" w:cstheme="minorHAnsi"/>
          <w:bCs/>
        </w:rPr>
        <w:t>Summary and Action Items</w:t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</w:r>
      <w:r w:rsidRPr="004265E5">
        <w:rPr>
          <w:rFonts w:asciiTheme="minorHAnsi" w:hAnsiTheme="minorHAnsi" w:cstheme="minorHAnsi"/>
          <w:bCs/>
        </w:rPr>
        <w:tab/>
        <w:t>Bita Dayhoff</w:t>
      </w:r>
    </w:p>
    <w:p w14:paraId="2C765CF5" w14:textId="2E3EE6D7" w:rsidR="004265E5" w:rsidRPr="004265E5" w:rsidRDefault="004265E5" w:rsidP="002E7D61">
      <w:pPr>
        <w:rPr>
          <w:rFonts w:asciiTheme="minorHAnsi" w:hAnsiTheme="minorHAnsi" w:cstheme="minorHAnsi"/>
          <w:bCs/>
        </w:rPr>
      </w:pPr>
    </w:p>
    <w:p w14:paraId="0C7E6530" w14:textId="77777777" w:rsidR="004265E5" w:rsidRPr="004265E5" w:rsidRDefault="004265E5" w:rsidP="002E7D61">
      <w:pPr>
        <w:rPr>
          <w:rFonts w:ascii="Calibri" w:hAnsi="Calibri" w:cs="Arial"/>
        </w:rPr>
      </w:pPr>
    </w:p>
    <w:p w14:paraId="1BCD8021" w14:textId="576262E8" w:rsidR="00CB1F1A" w:rsidRPr="004265E5" w:rsidRDefault="00CB1F1A" w:rsidP="00330934">
      <w:pPr>
        <w:rPr>
          <w:rFonts w:cs="Arial"/>
          <w:bCs/>
        </w:rPr>
      </w:pPr>
    </w:p>
    <w:p w14:paraId="74793DE3" w14:textId="421007FC" w:rsidR="00BC3014" w:rsidRPr="004265E5" w:rsidRDefault="00BC3014" w:rsidP="00330934">
      <w:pPr>
        <w:rPr>
          <w:rFonts w:asciiTheme="minorHAnsi" w:hAnsiTheme="minorHAnsi" w:cstheme="minorHAnsi"/>
          <w:b/>
        </w:rPr>
      </w:pPr>
      <w:r w:rsidRPr="004265E5">
        <w:rPr>
          <w:rFonts w:asciiTheme="minorHAnsi" w:hAnsiTheme="minorHAnsi" w:cstheme="minorHAnsi"/>
          <w:b/>
        </w:rPr>
        <w:t>Next meeting:</w:t>
      </w:r>
      <w:r w:rsidR="003628A3" w:rsidRPr="004265E5">
        <w:rPr>
          <w:rFonts w:asciiTheme="minorHAnsi" w:hAnsiTheme="minorHAnsi" w:cstheme="minorHAnsi"/>
          <w:b/>
        </w:rPr>
        <w:t xml:space="preserve">  </w:t>
      </w:r>
    </w:p>
    <w:p w14:paraId="7C0F1E55" w14:textId="6B0BA4F4" w:rsidR="003628A3" w:rsidRPr="004265E5" w:rsidRDefault="003628A3" w:rsidP="00330934">
      <w:pPr>
        <w:rPr>
          <w:rFonts w:asciiTheme="minorHAnsi" w:hAnsiTheme="minorHAnsi" w:cstheme="minorHAnsi"/>
          <w:b/>
        </w:rPr>
      </w:pPr>
    </w:p>
    <w:p w14:paraId="2AED8352" w14:textId="136BDA12" w:rsidR="003628A3" w:rsidRPr="004265E5" w:rsidRDefault="003628A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4"/>
          <w:szCs w:val="24"/>
        </w:rPr>
      </w:pPr>
      <w:r w:rsidRPr="004265E5">
        <w:rPr>
          <w:rFonts w:asciiTheme="minorHAnsi" w:hAnsiTheme="minorHAnsi" w:cstheme="minorHAnsi"/>
          <w:bCs/>
          <w:sz w:val="24"/>
          <w:szCs w:val="24"/>
        </w:rPr>
        <w:t>December 6, 2022</w:t>
      </w:r>
    </w:p>
    <w:sectPr w:rsidR="003628A3" w:rsidRPr="004265E5" w:rsidSect="00086D45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73EC" w14:textId="77777777" w:rsidR="00454835" w:rsidRDefault="00454835" w:rsidP="0077075F">
      <w:r>
        <w:separator/>
      </w:r>
    </w:p>
  </w:endnote>
  <w:endnote w:type="continuationSeparator" w:id="0">
    <w:p w14:paraId="7E10447C" w14:textId="77777777" w:rsidR="00454835" w:rsidRDefault="00454835" w:rsidP="00770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0EFF" w14:textId="1E5AEF0F" w:rsidR="001957FC" w:rsidRPr="007811F4" w:rsidRDefault="001957FC" w:rsidP="00B77C6A">
    <w:pPr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Mission</w:t>
    </w:r>
    <w:r w:rsidRPr="007811F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Fonts w:cs="Arial"/>
        <w:i/>
        <w:color w:val="660033"/>
        <w:sz w:val="22"/>
        <w:szCs w:val="22"/>
      </w:rPr>
      <w:t>Providing pathways to success</w:t>
    </w:r>
  </w:p>
  <w:p w14:paraId="04710F00" w14:textId="0C9A8C1F" w:rsidR="001957FC" w:rsidRPr="007811F4" w:rsidRDefault="001957FC" w:rsidP="00B77C6A">
    <w:pPr>
      <w:rPr>
        <w:rFonts w:cs="Arial"/>
        <w:bCs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ision</w:t>
    </w:r>
    <w:r w:rsidRPr="007811F4">
      <w:rPr>
        <w:rFonts w:cs="Arial"/>
        <w:color w:val="660033"/>
        <w:sz w:val="22"/>
        <w:szCs w:val="22"/>
      </w:rPr>
      <w:t xml:space="preserve">    </w:t>
    </w:r>
    <w:r w:rsidR="00B77C6A">
      <w:rPr>
        <w:rFonts w:cs="Arial"/>
        <w:color w:val="660033"/>
        <w:sz w:val="22"/>
        <w:szCs w:val="22"/>
      </w:rPr>
      <w:t xml:space="preserve">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Style w:val="subheading21"/>
        <w:b w:val="0"/>
        <w:i/>
        <w:color w:val="660033"/>
        <w:sz w:val="22"/>
        <w:szCs w:val="22"/>
      </w:rPr>
      <w:t>A place to discover greatness in yourself and others</w:t>
    </w:r>
  </w:p>
  <w:p w14:paraId="61F80A7F" w14:textId="6129D41E" w:rsidR="00732CB1" w:rsidRDefault="001957FC" w:rsidP="00A44C80">
    <w:pPr>
      <w:ind w:left="2340" w:right="-720" w:hanging="2340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alues</w:t>
    </w:r>
    <w:r w:rsidR="00337714" w:rsidRPr="0033771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 xml:space="preserve">  </w:t>
    </w:r>
    <w:r w:rsidR="00732CB1">
      <w:rPr>
        <w:rFonts w:cs="Arial"/>
        <w:color w:val="660033"/>
        <w:sz w:val="22"/>
        <w:szCs w:val="22"/>
      </w:rPr>
      <w:t xml:space="preserve">                    </w:t>
    </w:r>
    <w:r w:rsidR="009E7DB6" w:rsidRPr="009E7DB6">
      <w:rPr>
        <w:rFonts w:cs="Arial"/>
        <w:b/>
        <w:bCs/>
        <w:color w:val="660033"/>
        <w:sz w:val="22"/>
        <w:szCs w:val="22"/>
      </w:rPr>
      <w:t xml:space="preserve">INSPIRED </w:t>
    </w: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</w:t>
    </w:r>
    <w:r>
      <w:rPr>
        <w:rFonts w:cs="Arial"/>
        <w:i/>
        <w:color w:val="660033"/>
        <w:sz w:val="22"/>
        <w:szCs w:val="22"/>
      </w:rPr>
      <w:t>novation</w:t>
    </w:r>
    <w:r w:rsidRPr="007811F4">
      <w:rPr>
        <w:rFonts w:cs="Arial"/>
        <w:i/>
        <w:color w:val="660033"/>
        <w:sz w:val="22"/>
        <w:szCs w:val="22"/>
      </w:rPr>
      <w:t>●</w:t>
    </w:r>
    <w:r w:rsidR="00B77C6A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N</w:t>
    </w:r>
    <w:r w:rsidRPr="007811F4">
      <w:rPr>
        <w:rFonts w:cs="Arial"/>
        <w:i/>
        <w:color w:val="660033"/>
        <w:sz w:val="22"/>
        <w:szCs w:val="22"/>
      </w:rPr>
      <w:t>urturing●</w:t>
    </w:r>
    <w:r w:rsidR="00B77C6A" w:rsidRPr="00B77C6A">
      <w:rPr>
        <w:rFonts w:cs="Arial"/>
        <w:b/>
        <w:i/>
        <w:color w:val="660033"/>
        <w:sz w:val="22"/>
        <w:szCs w:val="22"/>
      </w:rPr>
      <w:t xml:space="preserve"> </w:t>
    </w:r>
    <w:r w:rsidR="00B77C6A" w:rsidRPr="007811F4">
      <w:rPr>
        <w:rFonts w:cs="Arial"/>
        <w:b/>
        <w:i/>
        <w:color w:val="660033"/>
        <w:sz w:val="22"/>
        <w:szCs w:val="22"/>
      </w:rPr>
      <w:t>S</w:t>
    </w:r>
    <w:r w:rsidR="00B77C6A" w:rsidRPr="007811F4">
      <w:rPr>
        <w:rFonts w:cs="Arial"/>
        <w:i/>
        <w:color w:val="660033"/>
        <w:sz w:val="22"/>
        <w:szCs w:val="22"/>
      </w:rPr>
      <w:t>ervice</w:t>
    </w:r>
    <w:r w:rsidR="00B77C6A">
      <w:rPr>
        <w:rFonts w:cs="Arial"/>
        <w:i/>
        <w:color w:val="660033"/>
        <w:sz w:val="22"/>
        <w:szCs w:val="22"/>
      </w:rPr>
      <w:t xml:space="preserve"> &amp; </w:t>
    </w:r>
    <w:r w:rsidRPr="007811F4">
      <w:rPr>
        <w:rFonts w:cs="Arial"/>
        <w:b/>
        <w:i/>
        <w:color w:val="660033"/>
        <w:sz w:val="22"/>
        <w:szCs w:val="22"/>
      </w:rPr>
      <w:t>S</w:t>
    </w:r>
    <w:r w:rsidRPr="007811F4">
      <w:rPr>
        <w:rFonts w:cs="Arial"/>
        <w:i/>
        <w:color w:val="660033"/>
        <w:sz w:val="22"/>
        <w:szCs w:val="22"/>
      </w:rPr>
      <w:t>ustainabil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P</w:t>
    </w:r>
    <w:r w:rsidRPr="007811F4">
      <w:rPr>
        <w:rFonts w:cs="Arial"/>
        <w:i/>
        <w:color w:val="660033"/>
        <w:sz w:val="22"/>
        <w:szCs w:val="22"/>
      </w:rPr>
      <w:t>artnership●</w:t>
    </w:r>
    <w:r w:rsidR="00A44C80">
      <w:rPr>
        <w:rFonts w:cs="Arial"/>
        <w:i/>
        <w:color w:val="660033"/>
        <w:sz w:val="22"/>
        <w:szCs w:val="22"/>
      </w:rPr>
      <w:t xml:space="preserve"> </w:t>
    </w:r>
  </w:p>
  <w:p w14:paraId="10567B4D" w14:textId="5FF20008" w:rsidR="00596DB8" w:rsidRDefault="001957FC" w:rsidP="00732CB1">
    <w:pPr>
      <w:ind w:left="2340" w:right="-720" w:hanging="36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tegr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R</w:t>
    </w:r>
    <w:r w:rsidRPr="007811F4">
      <w:rPr>
        <w:rFonts w:cs="Arial"/>
        <w:i/>
        <w:color w:val="660033"/>
        <w:sz w:val="22"/>
        <w:szCs w:val="22"/>
      </w:rPr>
      <w:t>espect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E</w:t>
    </w:r>
    <w:r w:rsidRPr="007811F4">
      <w:rPr>
        <w:rFonts w:cs="Arial"/>
        <w:i/>
        <w:color w:val="660033"/>
        <w:sz w:val="22"/>
        <w:szCs w:val="22"/>
      </w:rPr>
      <w:t>xcellence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 w:rsidRPr="00B77C6A">
      <w:rPr>
        <w:rFonts w:cs="Arial"/>
        <w:b/>
        <w:bCs/>
        <w:i/>
        <w:color w:val="660033"/>
        <w:sz w:val="22"/>
        <w:szCs w:val="22"/>
      </w:rPr>
      <w:t>D</w:t>
    </w:r>
    <w:r w:rsidR="00B77C6A">
      <w:rPr>
        <w:rFonts w:cs="Arial"/>
        <w:i/>
        <w:color w:val="660033"/>
        <w:sz w:val="22"/>
        <w:szCs w:val="22"/>
      </w:rPr>
      <w:t>iversity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>
      <w:rPr>
        <w:rFonts w:cs="Arial"/>
        <w:i/>
        <w:color w:val="660033"/>
        <w:sz w:val="22"/>
        <w:szCs w:val="22"/>
      </w:rPr>
      <w:t>Equity &amp; Inclusion</w:t>
    </w:r>
  </w:p>
  <w:p w14:paraId="3440291F" w14:textId="77777777" w:rsidR="00732CB1" w:rsidRDefault="00596DB8" w:rsidP="00A44C80">
    <w:pPr>
      <w:ind w:left="2340" w:hanging="2340"/>
      <w:rPr>
        <w:rFonts w:cs="Arial"/>
        <w:i/>
        <w:color w:val="660033"/>
        <w:sz w:val="22"/>
        <w:szCs w:val="22"/>
      </w:rPr>
    </w:pPr>
    <w:r w:rsidRPr="00F05364">
      <w:rPr>
        <w:rFonts w:cs="Arial"/>
        <w:b/>
        <w:color w:val="660033"/>
        <w:sz w:val="22"/>
        <w:szCs w:val="22"/>
      </w:rPr>
      <w:t>Core Competencies</w:t>
    </w:r>
    <w:r w:rsidRPr="00323F2F">
      <w:rPr>
        <w:rFonts w:cs="Arial"/>
        <w:i/>
        <w:color w:val="660033"/>
        <w:sz w:val="22"/>
        <w:szCs w:val="22"/>
      </w:rPr>
      <w:t xml:space="preserve"> </w:t>
    </w:r>
    <w:r>
      <w:rPr>
        <w:rFonts w:cs="Arial"/>
        <w:i/>
        <w:color w:val="660033"/>
        <w:sz w:val="22"/>
        <w:szCs w:val="22"/>
      </w:rPr>
      <w:t xml:space="preserve"> </w:t>
    </w:r>
    <w:r w:rsidR="00337714">
      <w:rPr>
        <w:rFonts w:cs="Arial"/>
        <w:i/>
        <w:color w:val="660033"/>
        <w:sz w:val="22"/>
        <w:szCs w:val="22"/>
      </w:rPr>
      <w:t xml:space="preserve"> </w:t>
    </w:r>
    <w:r w:rsidRPr="00323F2F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Provide an exceptional educational experience</w:t>
    </w:r>
    <w:r w:rsidR="00337714">
      <w:rPr>
        <w:rFonts w:cs="Arial"/>
        <w:i/>
        <w:color w:val="660033"/>
        <w:sz w:val="22"/>
        <w:szCs w:val="22"/>
      </w:rPr>
      <w:t>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Facilitate student success</w:t>
    </w:r>
    <w:r w:rsidR="00590920">
      <w:rPr>
        <w:rFonts w:cs="Arial"/>
        <w:i/>
        <w:color w:val="660033"/>
        <w:sz w:val="22"/>
        <w:szCs w:val="22"/>
      </w:rPr>
      <w:t>,</w:t>
    </w:r>
    <w:r w:rsidR="009745C1">
      <w:rPr>
        <w:rFonts w:cs="Arial"/>
        <w:i/>
        <w:color w:val="660033"/>
        <w:sz w:val="22"/>
        <w:szCs w:val="22"/>
      </w:rPr>
      <w:t xml:space="preserve"> </w:t>
    </w:r>
  </w:p>
  <w:p w14:paraId="04710F04" w14:textId="03B790F1" w:rsidR="001957FC" w:rsidRDefault="009745C1" w:rsidP="00732CB1">
    <w:pPr>
      <w:ind w:left="2340" w:hanging="36"/>
    </w:pPr>
    <w:r>
      <w:rPr>
        <w:rFonts w:cs="Arial"/>
        <w:i/>
        <w:color w:val="660033"/>
        <w:sz w:val="22"/>
        <w:szCs w:val="22"/>
      </w:rPr>
      <w:t>Partner</w:t>
    </w:r>
    <w:r w:rsidR="00590920" w:rsidRPr="00590920">
      <w:rPr>
        <w:rFonts w:cs="Arial"/>
        <w:i/>
        <w:iCs/>
        <w:color w:val="660033"/>
        <w:sz w:val="22"/>
        <w:szCs w:val="22"/>
      </w:rPr>
      <w:t xml:space="preserve"> </w:t>
    </w:r>
    <w:r w:rsidR="00590920">
      <w:rPr>
        <w:rFonts w:cs="Arial"/>
        <w:i/>
        <w:iCs/>
        <w:color w:val="660033"/>
        <w:sz w:val="22"/>
        <w:szCs w:val="22"/>
      </w:rPr>
      <w:t xml:space="preserve">with </w:t>
    </w:r>
    <w:r w:rsidR="00590920" w:rsidRPr="00080AB0">
      <w:rPr>
        <w:rFonts w:cs="Arial"/>
        <w:i/>
        <w:iCs/>
        <w:color w:val="660033"/>
        <w:sz w:val="22"/>
        <w:szCs w:val="22"/>
      </w:rPr>
      <w:t>external stakeholders</w:t>
    </w:r>
    <w:r>
      <w:rPr>
        <w:rFonts w:cs="Arial"/>
        <w:i/>
        <w:color w:val="660033"/>
        <w:sz w:val="22"/>
        <w:szCs w:val="22"/>
      </w:rPr>
      <w:t xml:space="preserve"> to achieve excell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04B14" w14:textId="77777777" w:rsidR="00454835" w:rsidRDefault="00454835" w:rsidP="0077075F">
      <w:r>
        <w:separator/>
      </w:r>
    </w:p>
  </w:footnote>
  <w:footnote w:type="continuationSeparator" w:id="0">
    <w:p w14:paraId="45CF3D7B" w14:textId="77777777" w:rsidR="00454835" w:rsidRDefault="00454835" w:rsidP="00770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B60F3"/>
    <w:multiLevelType w:val="hybridMultilevel"/>
    <w:tmpl w:val="078E2C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E83D95"/>
    <w:multiLevelType w:val="hybridMultilevel"/>
    <w:tmpl w:val="5918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44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jA2NTUzNjI3s7BQ0lEKTi0uzszPAykwqgUAYxu8SiwAAAA="/>
  </w:docVars>
  <w:rsids>
    <w:rsidRoot w:val="001F6BD0"/>
    <w:rsid w:val="000339E1"/>
    <w:rsid w:val="000361C4"/>
    <w:rsid w:val="0004060F"/>
    <w:rsid w:val="00040AD2"/>
    <w:rsid w:val="00043350"/>
    <w:rsid w:val="000458A4"/>
    <w:rsid w:val="00045B4B"/>
    <w:rsid w:val="000473D7"/>
    <w:rsid w:val="000503A2"/>
    <w:rsid w:val="00072F9C"/>
    <w:rsid w:val="00073C8D"/>
    <w:rsid w:val="00075025"/>
    <w:rsid w:val="00086D45"/>
    <w:rsid w:val="00097A61"/>
    <w:rsid w:val="000B5327"/>
    <w:rsid w:val="000D0983"/>
    <w:rsid w:val="000D17E9"/>
    <w:rsid w:val="000D27C3"/>
    <w:rsid w:val="000F56AB"/>
    <w:rsid w:val="000F612B"/>
    <w:rsid w:val="00103EA4"/>
    <w:rsid w:val="0011738A"/>
    <w:rsid w:val="0012044D"/>
    <w:rsid w:val="001503DD"/>
    <w:rsid w:val="0015081B"/>
    <w:rsid w:val="00160103"/>
    <w:rsid w:val="001613EA"/>
    <w:rsid w:val="00164345"/>
    <w:rsid w:val="00170B7C"/>
    <w:rsid w:val="00181A2C"/>
    <w:rsid w:val="00182945"/>
    <w:rsid w:val="00184EB6"/>
    <w:rsid w:val="00191F3E"/>
    <w:rsid w:val="001957FC"/>
    <w:rsid w:val="001B2431"/>
    <w:rsid w:val="001C5D22"/>
    <w:rsid w:val="001D126B"/>
    <w:rsid w:val="001E1B53"/>
    <w:rsid w:val="001F6BD0"/>
    <w:rsid w:val="001F6EE7"/>
    <w:rsid w:val="0020034C"/>
    <w:rsid w:val="0020281B"/>
    <w:rsid w:val="00203413"/>
    <w:rsid w:val="00206204"/>
    <w:rsid w:val="00243239"/>
    <w:rsid w:val="00247AD3"/>
    <w:rsid w:val="00255077"/>
    <w:rsid w:val="002615F4"/>
    <w:rsid w:val="0026659F"/>
    <w:rsid w:val="00284D11"/>
    <w:rsid w:val="00292ABD"/>
    <w:rsid w:val="0029642B"/>
    <w:rsid w:val="00296C80"/>
    <w:rsid w:val="002B32D9"/>
    <w:rsid w:val="002B6ED0"/>
    <w:rsid w:val="002C2D7B"/>
    <w:rsid w:val="002D1B6D"/>
    <w:rsid w:val="002E2F5E"/>
    <w:rsid w:val="002E649C"/>
    <w:rsid w:val="002E7D61"/>
    <w:rsid w:val="002F40C0"/>
    <w:rsid w:val="002F4901"/>
    <w:rsid w:val="002F4C1A"/>
    <w:rsid w:val="00300408"/>
    <w:rsid w:val="0030601C"/>
    <w:rsid w:val="0032106A"/>
    <w:rsid w:val="00321950"/>
    <w:rsid w:val="0032435B"/>
    <w:rsid w:val="00326105"/>
    <w:rsid w:val="00330934"/>
    <w:rsid w:val="00337714"/>
    <w:rsid w:val="003628A3"/>
    <w:rsid w:val="003628BA"/>
    <w:rsid w:val="00376190"/>
    <w:rsid w:val="00376CD5"/>
    <w:rsid w:val="003971B0"/>
    <w:rsid w:val="003B0815"/>
    <w:rsid w:val="003B3B33"/>
    <w:rsid w:val="003C0DBC"/>
    <w:rsid w:val="003C2308"/>
    <w:rsid w:val="003C4ED8"/>
    <w:rsid w:val="003C4F6B"/>
    <w:rsid w:val="003C7071"/>
    <w:rsid w:val="003E08C6"/>
    <w:rsid w:val="003E3C1A"/>
    <w:rsid w:val="003F4104"/>
    <w:rsid w:val="003F7190"/>
    <w:rsid w:val="003F778A"/>
    <w:rsid w:val="00411157"/>
    <w:rsid w:val="00416E82"/>
    <w:rsid w:val="004211A1"/>
    <w:rsid w:val="00421745"/>
    <w:rsid w:val="004265C8"/>
    <w:rsid w:val="004265E5"/>
    <w:rsid w:val="004341E4"/>
    <w:rsid w:val="00435697"/>
    <w:rsid w:val="00436D75"/>
    <w:rsid w:val="00451E5E"/>
    <w:rsid w:val="00453B2E"/>
    <w:rsid w:val="00454835"/>
    <w:rsid w:val="004613D0"/>
    <w:rsid w:val="00463601"/>
    <w:rsid w:val="00467542"/>
    <w:rsid w:val="00472CB9"/>
    <w:rsid w:val="00495A1E"/>
    <w:rsid w:val="004969FD"/>
    <w:rsid w:val="00497F17"/>
    <w:rsid w:val="004A306D"/>
    <w:rsid w:val="004A7610"/>
    <w:rsid w:val="004C32DD"/>
    <w:rsid w:val="004C49E4"/>
    <w:rsid w:val="004C696C"/>
    <w:rsid w:val="004D449A"/>
    <w:rsid w:val="004E18E6"/>
    <w:rsid w:val="004E3ECA"/>
    <w:rsid w:val="004E7602"/>
    <w:rsid w:val="004F2CF7"/>
    <w:rsid w:val="004F4C7D"/>
    <w:rsid w:val="00511E9B"/>
    <w:rsid w:val="00513AF0"/>
    <w:rsid w:val="0051525A"/>
    <w:rsid w:val="005178D0"/>
    <w:rsid w:val="00522050"/>
    <w:rsid w:val="0052558B"/>
    <w:rsid w:val="00532E71"/>
    <w:rsid w:val="005419E0"/>
    <w:rsid w:val="00557F45"/>
    <w:rsid w:val="0056029E"/>
    <w:rsid w:val="0056059E"/>
    <w:rsid w:val="005758D9"/>
    <w:rsid w:val="00576179"/>
    <w:rsid w:val="005818A7"/>
    <w:rsid w:val="00590920"/>
    <w:rsid w:val="00596DB8"/>
    <w:rsid w:val="0059783A"/>
    <w:rsid w:val="005A00A9"/>
    <w:rsid w:val="005A52D7"/>
    <w:rsid w:val="005A7C11"/>
    <w:rsid w:val="005C619C"/>
    <w:rsid w:val="005D2E3E"/>
    <w:rsid w:val="005E57E9"/>
    <w:rsid w:val="005F0508"/>
    <w:rsid w:val="005F2F15"/>
    <w:rsid w:val="00604AC0"/>
    <w:rsid w:val="0061671C"/>
    <w:rsid w:val="0062103D"/>
    <w:rsid w:val="006216AE"/>
    <w:rsid w:val="00632CAA"/>
    <w:rsid w:val="006520B6"/>
    <w:rsid w:val="00665203"/>
    <w:rsid w:val="0068140A"/>
    <w:rsid w:val="00684190"/>
    <w:rsid w:val="006872FA"/>
    <w:rsid w:val="00693F6E"/>
    <w:rsid w:val="006B7772"/>
    <w:rsid w:val="006C75FA"/>
    <w:rsid w:val="006D6C0D"/>
    <w:rsid w:val="00703312"/>
    <w:rsid w:val="00704BB4"/>
    <w:rsid w:val="00731644"/>
    <w:rsid w:val="00732CB1"/>
    <w:rsid w:val="00740CF1"/>
    <w:rsid w:val="007530DA"/>
    <w:rsid w:val="007552D9"/>
    <w:rsid w:val="00757037"/>
    <w:rsid w:val="0077034D"/>
    <w:rsid w:val="0077075F"/>
    <w:rsid w:val="0077427E"/>
    <w:rsid w:val="007811F4"/>
    <w:rsid w:val="007945B6"/>
    <w:rsid w:val="00796D18"/>
    <w:rsid w:val="007A438D"/>
    <w:rsid w:val="007A5591"/>
    <w:rsid w:val="007D756C"/>
    <w:rsid w:val="007D7760"/>
    <w:rsid w:val="007E4B97"/>
    <w:rsid w:val="007F3B60"/>
    <w:rsid w:val="007F5B60"/>
    <w:rsid w:val="00801CFB"/>
    <w:rsid w:val="008101EC"/>
    <w:rsid w:val="0082071D"/>
    <w:rsid w:val="00827F9C"/>
    <w:rsid w:val="00841334"/>
    <w:rsid w:val="00863A00"/>
    <w:rsid w:val="00876710"/>
    <w:rsid w:val="00877DB4"/>
    <w:rsid w:val="00884869"/>
    <w:rsid w:val="00886FC3"/>
    <w:rsid w:val="008A2F42"/>
    <w:rsid w:val="008B40ED"/>
    <w:rsid w:val="008C1DD1"/>
    <w:rsid w:val="008C4B09"/>
    <w:rsid w:val="008D1A0A"/>
    <w:rsid w:val="008E5BF9"/>
    <w:rsid w:val="008E7D15"/>
    <w:rsid w:val="008F09CB"/>
    <w:rsid w:val="008F25F9"/>
    <w:rsid w:val="008F563C"/>
    <w:rsid w:val="008F73A4"/>
    <w:rsid w:val="008F7505"/>
    <w:rsid w:val="00901717"/>
    <w:rsid w:val="00902E4D"/>
    <w:rsid w:val="009052A3"/>
    <w:rsid w:val="00912FC2"/>
    <w:rsid w:val="00924EE8"/>
    <w:rsid w:val="00931F67"/>
    <w:rsid w:val="00932789"/>
    <w:rsid w:val="009607B9"/>
    <w:rsid w:val="009672FA"/>
    <w:rsid w:val="00971C22"/>
    <w:rsid w:val="009745C1"/>
    <w:rsid w:val="0097762C"/>
    <w:rsid w:val="00983A0B"/>
    <w:rsid w:val="009872EA"/>
    <w:rsid w:val="00992B76"/>
    <w:rsid w:val="009965B7"/>
    <w:rsid w:val="009A28B4"/>
    <w:rsid w:val="009C3695"/>
    <w:rsid w:val="009C3B0A"/>
    <w:rsid w:val="009D49A8"/>
    <w:rsid w:val="009D79CE"/>
    <w:rsid w:val="009E12C8"/>
    <w:rsid w:val="009E4D95"/>
    <w:rsid w:val="009E7DB6"/>
    <w:rsid w:val="009F2E66"/>
    <w:rsid w:val="00A031B4"/>
    <w:rsid w:val="00A0368F"/>
    <w:rsid w:val="00A06973"/>
    <w:rsid w:val="00A3357A"/>
    <w:rsid w:val="00A353E3"/>
    <w:rsid w:val="00A44C80"/>
    <w:rsid w:val="00A46F32"/>
    <w:rsid w:val="00A82404"/>
    <w:rsid w:val="00A868C7"/>
    <w:rsid w:val="00A87840"/>
    <w:rsid w:val="00A9721F"/>
    <w:rsid w:val="00AA5A53"/>
    <w:rsid w:val="00AA7721"/>
    <w:rsid w:val="00AB670F"/>
    <w:rsid w:val="00AC3360"/>
    <w:rsid w:val="00AC6EDC"/>
    <w:rsid w:val="00AD3A06"/>
    <w:rsid w:val="00AE1755"/>
    <w:rsid w:val="00AE7077"/>
    <w:rsid w:val="00B13684"/>
    <w:rsid w:val="00B15848"/>
    <w:rsid w:val="00B31271"/>
    <w:rsid w:val="00B35236"/>
    <w:rsid w:val="00B3715A"/>
    <w:rsid w:val="00B441FA"/>
    <w:rsid w:val="00B52889"/>
    <w:rsid w:val="00B67A8E"/>
    <w:rsid w:val="00B75434"/>
    <w:rsid w:val="00B767D5"/>
    <w:rsid w:val="00B77C6A"/>
    <w:rsid w:val="00B822DE"/>
    <w:rsid w:val="00B82EEE"/>
    <w:rsid w:val="00B84A04"/>
    <w:rsid w:val="00BA0420"/>
    <w:rsid w:val="00BA184D"/>
    <w:rsid w:val="00BA6727"/>
    <w:rsid w:val="00BC3014"/>
    <w:rsid w:val="00BC526D"/>
    <w:rsid w:val="00BC5522"/>
    <w:rsid w:val="00BD144C"/>
    <w:rsid w:val="00BE3FA5"/>
    <w:rsid w:val="00BE7209"/>
    <w:rsid w:val="00BF0B42"/>
    <w:rsid w:val="00BF2E8D"/>
    <w:rsid w:val="00C01224"/>
    <w:rsid w:val="00C03D45"/>
    <w:rsid w:val="00C0437A"/>
    <w:rsid w:val="00C07320"/>
    <w:rsid w:val="00C12697"/>
    <w:rsid w:val="00C22A97"/>
    <w:rsid w:val="00C24039"/>
    <w:rsid w:val="00C311AC"/>
    <w:rsid w:val="00C32CC3"/>
    <w:rsid w:val="00C36147"/>
    <w:rsid w:val="00C37D4B"/>
    <w:rsid w:val="00C453B3"/>
    <w:rsid w:val="00C56D5E"/>
    <w:rsid w:val="00C60521"/>
    <w:rsid w:val="00C65A1C"/>
    <w:rsid w:val="00C706AC"/>
    <w:rsid w:val="00C81185"/>
    <w:rsid w:val="00C947A1"/>
    <w:rsid w:val="00C95CDD"/>
    <w:rsid w:val="00CB1F1A"/>
    <w:rsid w:val="00CB3247"/>
    <w:rsid w:val="00CB4F95"/>
    <w:rsid w:val="00CC382B"/>
    <w:rsid w:val="00CC39F5"/>
    <w:rsid w:val="00CC4D53"/>
    <w:rsid w:val="00CE128C"/>
    <w:rsid w:val="00CE5998"/>
    <w:rsid w:val="00CF335A"/>
    <w:rsid w:val="00CF621F"/>
    <w:rsid w:val="00CF7F21"/>
    <w:rsid w:val="00D02238"/>
    <w:rsid w:val="00D2059D"/>
    <w:rsid w:val="00D215D1"/>
    <w:rsid w:val="00D21635"/>
    <w:rsid w:val="00D22F2C"/>
    <w:rsid w:val="00D25033"/>
    <w:rsid w:val="00D301A3"/>
    <w:rsid w:val="00D319A7"/>
    <w:rsid w:val="00D362F2"/>
    <w:rsid w:val="00D45349"/>
    <w:rsid w:val="00D63458"/>
    <w:rsid w:val="00D6530D"/>
    <w:rsid w:val="00D65DD4"/>
    <w:rsid w:val="00D704D8"/>
    <w:rsid w:val="00D77B6C"/>
    <w:rsid w:val="00DA76BF"/>
    <w:rsid w:val="00DB5AF6"/>
    <w:rsid w:val="00DC2D15"/>
    <w:rsid w:val="00DD46E1"/>
    <w:rsid w:val="00DE15A4"/>
    <w:rsid w:val="00DE53B4"/>
    <w:rsid w:val="00E06496"/>
    <w:rsid w:val="00E07A5D"/>
    <w:rsid w:val="00E11477"/>
    <w:rsid w:val="00E23845"/>
    <w:rsid w:val="00E251E6"/>
    <w:rsid w:val="00E3207A"/>
    <w:rsid w:val="00E34EEF"/>
    <w:rsid w:val="00E34FDE"/>
    <w:rsid w:val="00E351D3"/>
    <w:rsid w:val="00E35FD6"/>
    <w:rsid w:val="00E44551"/>
    <w:rsid w:val="00E56316"/>
    <w:rsid w:val="00E744D7"/>
    <w:rsid w:val="00E91399"/>
    <w:rsid w:val="00E93267"/>
    <w:rsid w:val="00E96444"/>
    <w:rsid w:val="00EA4D1E"/>
    <w:rsid w:val="00EB1E4A"/>
    <w:rsid w:val="00EB4D8E"/>
    <w:rsid w:val="00EB68C5"/>
    <w:rsid w:val="00EC53FD"/>
    <w:rsid w:val="00ED0AC6"/>
    <w:rsid w:val="00ED3CC1"/>
    <w:rsid w:val="00EE6736"/>
    <w:rsid w:val="00EF2522"/>
    <w:rsid w:val="00EF3EC1"/>
    <w:rsid w:val="00F03A26"/>
    <w:rsid w:val="00F146AE"/>
    <w:rsid w:val="00F236DD"/>
    <w:rsid w:val="00F30649"/>
    <w:rsid w:val="00F323EB"/>
    <w:rsid w:val="00F40A64"/>
    <w:rsid w:val="00F47851"/>
    <w:rsid w:val="00F62D04"/>
    <w:rsid w:val="00F63281"/>
    <w:rsid w:val="00F67A82"/>
    <w:rsid w:val="00F749A2"/>
    <w:rsid w:val="00F86380"/>
    <w:rsid w:val="00F8703D"/>
    <w:rsid w:val="00F91A18"/>
    <w:rsid w:val="00FA492B"/>
    <w:rsid w:val="00FB00FC"/>
    <w:rsid w:val="00FB16EA"/>
    <w:rsid w:val="00FB678C"/>
    <w:rsid w:val="00FC7551"/>
    <w:rsid w:val="00FD300D"/>
    <w:rsid w:val="00FD49A0"/>
    <w:rsid w:val="00FE01B1"/>
    <w:rsid w:val="00FE4D88"/>
    <w:rsid w:val="00FF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710EC9"/>
  <w15:docId w15:val="{C94AC209-D5A8-4C65-98A5-4F482476D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12B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BD0"/>
    <w:pPr>
      <w:spacing w:after="200" w:line="276" w:lineRule="auto"/>
      <w:ind w:left="720"/>
      <w:contextualSpacing/>
      <w:jc w:val="both"/>
    </w:pPr>
    <w:rPr>
      <w:rFonts w:ascii="Calibri" w:hAnsi="Calibri"/>
      <w:sz w:val="20"/>
      <w:szCs w:val="20"/>
      <w:lang w:bidi="en-US"/>
    </w:rPr>
  </w:style>
  <w:style w:type="character" w:styleId="Hyperlink">
    <w:name w:val="Hyperlink"/>
    <w:uiPriority w:val="99"/>
    <w:unhideWhenUsed/>
    <w:rsid w:val="003E08C6"/>
    <w:rPr>
      <w:color w:val="0000FF"/>
      <w:u w:val="single"/>
    </w:rPr>
  </w:style>
  <w:style w:type="character" w:customStyle="1" w:styleId="subheading21">
    <w:name w:val="subheading21"/>
    <w:rsid w:val="008D1A0A"/>
    <w:rPr>
      <w:rFonts w:ascii="Arial" w:hAnsi="Arial" w:cs="Arial" w:hint="default"/>
      <w:b/>
      <w:bCs/>
      <w:color w:val="525252"/>
      <w:sz w:val="19"/>
      <w:szCs w:val="19"/>
    </w:rPr>
  </w:style>
  <w:style w:type="character" w:styleId="FollowedHyperlink">
    <w:name w:val="FollowedHyperlink"/>
    <w:uiPriority w:val="99"/>
    <w:semiHidden/>
    <w:unhideWhenUsed/>
    <w:rsid w:val="008D1A0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7075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7075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75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7075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60521"/>
    <w:pPr>
      <w:spacing w:before="100" w:beforeAutospacing="1" w:after="100" w:afterAutospacing="1"/>
    </w:pPr>
  </w:style>
  <w:style w:type="character" w:customStyle="1" w:styleId="content1">
    <w:name w:val="content1"/>
    <w:rsid w:val="00C60521"/>
    <w:rPr>
      <w:rFonts w:ascii="Verdana" w:hAnsi="Verdana" w:hint="default"/>
      <w:color w:val="333333"/>
      <w:sz w:val="17"/>
      <w:szCs w:val="17"/>
    </w:rPr>
  </w:style>
  <w:style w:type="table" w:styleId="TableGrid">
    <w:name w:val="Table Grid"/>
    <w:basedOn w:val="TableNormal"/>
    <w:uiPriority w:val="59"/>
    <w:rsid w:val="00E32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D18"/>
    <w:rPr>
      <w:color w:val="605E5C"/>
      <w:shd w:val="clear" w:color="auto" w:fill="E1DFDD"/>
    </w:rPr>
  </w:style>
  <w:style w:type="paragraph" w:customStyle="1" w:styleId="Default">
    <w:name w:val="Default"/>
    <w:rsid w:val="002E7D6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2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92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D88F16CC6E6C49B1ECFFB8D8BFBD02" ma:contentTypeVersion="3" ma:contentTypeDescription="Create a new document." ma:contentTypeScope="" ma:versionID="768866bd35e98bf7baf3be4b2020b939">
  <xsd:schema xmlns:xsd="http://www.w3.org/2001/XMLSchema" xmlns:xs="http://www.w3.org/2001/XMLSchema" xmlns:p="http://schemas.microsoft.com/office/2006/metadata/properties" xmlns:ns1="http://schemas.microsoft.com/sharepoint/v3" xmlns:ns2="ec724151-3802-4331-b8c1-6624329e701b" xmlns:ns3="e8dae20a-551e-4e28-93f4-be807390d5cd" targetNamespace="http://schemas.microsoft.com/office/2006/metadata/properties" ma:root="true" ma:fieldsID="ee243388f7d438a738227c54c7201640" ns1:_="" ns2:_="" ns3:_="">
    <xsd:import namespace="http://schemas.microsoft.com/sharepoint/v3"/>
    <xsd:import namespace="ec724151-3802-4331-b8c1-6624329e701b"/>
    <xsd:import namespace="e8dae20a-551e-4e28-93f4-be807390d5c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Fiscal_x0020_Year"/>
                <xsd:element ref="ns3: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24151-3802-4331-b8c1-6624329e701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ae20a-551e-4e28-93f4-be807390d5cd" elementFormDefault="qualified">
    <xsd:import namespace="http://schemas.microsoft.com/office/2006/documentManagement/types"/>
    <xsd:import namespace="http://schemas.microsoft.com/office/infopath/2007/PartnerControls"/>
    <xsd:element name="Fiscal_x0020_Year" ma:index="13" ma:displayName="Fiscal Year" ma:format="Dropdown" ma:internalName="Fiscal_x0020_Year">
      <xsd:simpleType>
        <xsd:restriction base="dms:Choice">
          <xsd:enumeration value="FY2022"/>
          <xsd:enumeration value="FY2021"/>
          <xsd:enumeration value="FY2020"/>
          <xsd:enumeration value="FY2019"/>
          <xsd:enumeration value="FY2018"/>
          <xsd:enumeration value="FY2017"/>
          <xsd:enumeration value="FY2016"/>
          <xsd:enumeration value="FY2015"/>
          <xsd:enumeration value="FY2014"/>
          <xsd:enumeration value="FY2013"/>
          <xsd:enumeration value="FY2012"/>
          <xsd:enumeration value="FY2011"/>
          <xsd:enumeration value="FY2010"/>
          <xsd:enumeration value="FY2016-2020"/>
          <xsd:enumeration value="FY2021-2026"/>
        </xsd:restriction>
      </xsd:simpleType>
    </xsd:element>
    <xsd:element name="Category" ma:index="14" ma:displayName="Category" ma:format="Dropdown" ma:internalName="Category">
      <xsd:simpleType>
        <xsd:restriction base="dms:Choice">
          <xsd:enumeration value="Document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_x0020_Year xmlns="e8dae20a-551e-4e28-93f4-be807390d5cd">FY2022</Fiscal_x0020_Year>
    <PublishingExpirationDate xmlns="http://schemas.microsoft.com/sharepoint/v3" xsi:nil="true"/>
    <PublishingStartDate xmlns="http://schemas.microsoft.com/sharepoint/v3" xsi:nil="true"/>
    <Category xmlns="e8dae20a-551e-4e28-93f4-be807390d5cd">Minutes</Category>
    <_dlc_DocId xmlns="ec724151-3802-4331-b8c1-6624329e701b">YQUT25EZNAK2-501-86</_dlc_DocId>
    <_dlc_DocIdUrl xmlns="ec724151-3802-4331-b8c1-6624329e701b">
      <Url>https://myhcc.howardcc.edu/employee_resources/boards_teams/College Teams and Councils/PlanningCouncil/_layouts/15/DocIdRedir.aspx?ID=YQUT25EZNAK2-501-86</Url>
      <Description>YQUT25EZNAK2-501-86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4C78BE5-59EB-4869-8921-1ECA8CA9AF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c724151-3802-4331-b8c1-6624329e701b"/>
    <ds:schemaRef ds:uri="e8dae20a-551e-4e28-93f4-be807390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D42AEF-21A5-4C7D-8C84-D6840EC94D7D}">
  <ds:schemaRefs>
    <ds:schemaRef ds:uri="http://schemas.microsoft.com/office/2006/metadata/properties"/>
    <ds:schemaRef ds:uri="http://schemas.microsoft.com/office/infopath/2007/PartnerControls"/>
    <ds:schemaRef ds:uri="e8dae20a-551e-4e28-93f4-be807390d5cd"/>
    <ds:schemaRef ds:uri="http://schemas.microsoft.com/sharepoint/v3"/>
    <ds:schemaRef ds:uri="ec724151-3802-4331-b8c1-6624329e701b"/>
  </ds:schemaRefs>
</ds:datastoreItem>
</file>

<file path=customXml/itemProps3.xml><?xml version="1.0" encoding="utf-8"?>
<ds:datastoreItem xmlns:ds="http://schemas.openxmlformats.org/officeDocument/2006/customXml" ds:itemID="{F9B7B3D7-0EF6-4D17-91E7-CF7E29B599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F39A52-23FA-48A7-8D37-87D2E2121FBD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A032FA1-2C9E-4198-AA64-C6BC265265A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B85FE30-9D87-454F-9256-BDC46B302CE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ward Community College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CC</dc:creator>
  <cp:lastModifiedBy>Everett, Yvonne</cp:lastModifiedBy>
  <cp:revision>4</cp:revision>
  <cp:lastPrinted>2022-11-21T17:12:00Z</cp:lastPrinted>
  <dcterms:created xsi:type="dcterms:W3CDTF">2022-11-21T17:12:00Z</dcterms:created>
  <dcterms:modified xsi:type="dcterms:W3CDTF">2022-12-01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YQUT25EZNAK2-55-1628</vt:lpwstr>
  </property>
  <property fmtid="{D5CDD505-2E9C-101B-9397-08002B2CF9AE}" pid="3" name="_dlc_DocIdItemGuid">
    <vt:lpwstr>5db68f2d-ec77-4099-a97a-2759056b5131</vt:lpwstr>
  </property>
  <property fmtid="{D5CDD505-2E9C-101B-9397-08002B2CF9AE}" pid="4" name="_dlc_DocIdUrl">
    <vt:lpwstr>https://portal.howardcc.edu/committees/presidentsteam/_layouts/DocIdRedir.aspx?ID=YQUT25EZNAK2-55-1628, YQUT25EZNAK2-55-1628</vt:lpwstr>
  </property>
  <property fmtid="{D5CDD505-2E9C-101B-9397-08002B2CF9AE}" pid="5" name="ContentTypeId">
    <vt:lpwstr>0x01010074D88F16CC6E6C49B1ECFFB8D8BFBD02</vt:lpwstr>
  </property>
</Properties>
</file>